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65BC8" w14:textId="2897A5BB" w:rsidR="0015420D" w:rsidRDefault="0008049F">
      <w:r w:rsidRPr="0008049F">
        <w:t>Ray: A</w:t>
      </w:r>
      <w:r>
        <w:t xml:space="preserve"> </w:t>
      </w:r>
      <w:r w:rsidRPr="0008049F">
        <w:t>Distributed</w:t>
      </w:r>
      <w:r>
        <w:t xml:space="preserve"> </w:t>
      </w:r>
      <w:r w:rsidRPr="0008049F">
        <w:t>Framework</w:t>
      </w:r>
      <w:r>
        <w:t xml:space="preserve"> </w:t>
      </w:r>
      <w:r w:rsidRPr="0008049F">
        <w:t>for</w:t>
      </w:r>
      <w:r>
        <w:t xml:space="preserve"> </w:t>
      </w:r>
      <w:r w:rsidRPr="0008049F">
        <w:t>Emerging</w:t>
      </w:r>
      <w:r w:rsidR="0015420D">
        <w:t xml:space="preserve"> </w:t>
      </w:r>
      <w:r w:rsidRPr="0008049F">
        <w:t>AI</w:t>
      </w:r>
      <w:r w:rsidR="0015420D">
        <w:t xml:space="preserve"> </w:t>
      </w:r>
      <w:r w:rsidRPr="0008049F">
        <w:t>Applications</w:t>
      </w:r>
    </w:p>
    <w:p w14:paraId="4FEA38A9" w14:textId="2BEB1B76" w:rsidR="009E243C" w:rsidRDefault="00787068">
      <w:r>
        <w:t xml:space="preserve">Identifying the </w:t>
      </w:r>
      <w:r w:rsidR="007F5811">
        <w:t xml:space="preserve">trend of </w:t>
      </w:r>
      <w:r>
        <w:t>continuous interaction</w:t>
      </w:r>
      <w:r w:rsidR="00EE146F">
        <w:t xml:space="preserve"> with environment</w:t>
      </w:r>
      <w:r w:rsidR="007F5811">
        <w:t xml:space="preserve"> for future AI application</w:t>
      </w:r>
      <w:r w:rsidR="007A767E">
        <w:t xml:space="preserve">, this paper propose a distributed </w:t>
      </w:r>
      <w:r w:rsidR="001F47F6">
        <w:t>machine learning syste</w:t>
      </w:r>
      <w:r w:rsidR="00DA2120">
        <w:t xml:space="preserve">m to address </w:t>
      </w:r>
      <w:r w:rsidR="00F73EF4">
        <w:t xml:space="preserve">new </w:t>
      </w:r>
      <w:r w:rsidR="007B0AAB">
        <w:t>requirement in terms of performance and flexibility \cite{}</w:t>
      </w:r>
      <w:r w:rsidR="00DA2120">
        <w:t>.</w:t>
      </w:r>
      <w:r w:rsidR="00A835D1">
        <w:t xml:space="preserve"> </w:t>
      </w:r>
      <w:r w:rsidR="00640C75">
        <w:t>T</w:t>
      </w:r>
      <w:r w:rsidR="004E15F4">
        <w:t>his system enable</w:t>
      </w:r>
      <w:r w:rsidR="009D312E">
        <w:t xml:space="preserve">s </w:t>
      </w:r>
      <w:r w:rsidR="00F7355A">
        <w:t>simulation</w:t>
      </w:r>
      <w:r w:rsidR="00D955C3">
        <w:t>, training and serving for RL applications</w:t>
      </w:r>
      <w:r w:rsidR="00101FF8">
        <w:t xml:space="preserve">, providing </w:t>
      </w:r>
      <w:r w:rsidR="00E875BF">
        <w:t xml:space="preserve">a </w:t>
      </w:r>
      <w:r w:rsidR="00101FF8">
        <w:t xml:space="preserve">unified </w:t>
      </w:r>
      <w:r w:rsidR="00882B8B">
        <w:t>interface</w:t>
      </w:r>
      <w:r w:rsidR="00E875BF">
        <w:t xml:space="preserve"> to support </w:t>
      </w:r>
      <w:r w:rsidR="0027491F">
        <w:t xml:space="preserve">task-parallel and </w:t>
      </w:r>
      <w:r w:rsidR="006A1683">
        <w:t>stateful computation.</w:t>
      </w:r>
    </w:p>
    <w:p w14:paraId="2E0B2E0D" w14:textId="77777777" w:rsidR="00A00FD7" w:rsidRDefault="00A00FD7" w:rsidP="00A00FD7">
      <w:r>
        <w:t>Contribution</w:t>
      </w:r>
    </w:p>
    <w:p w14:paraId="7DF27F90" w14:textId="77777777" w:rsidR="00A00FD7" w:rsidRDefault="00A00FD7" w:rsidP="00A00FD7">
      <w:pPr>
        <w:pStyle w:val="a3"/>
        <w:numPr>
          <w:ilvl w:val="0"/>
          <w:numId w:val="4"/>
        </w:numPr>
      </w:pPr>
      <w:r>
        <w:t>First distributed framework that unifies training, simulation and serving</w:t>
      </w:r>
    </w:p>
    <w:p w14:paraId="5B14A528" w14:textId="77777777" w:rsidR="00A00FD7" w:rsidRDefault="00A00FD7" w:rsidP="00A00FD7">
      <w:pPr>
        <w:pStyle w:val="a3"/>
        <w:numPr>
          <w:ilvl w:val="0"/>
          <w:numId w:val="4"/>
        </w:numPr>
      </w:pPr>
      <w:r>
        <w:t>Unify actor and task-parallel abstractions on top of a dynamic task execution engine</w:t>
      </w:r>
    </w:p>
    <w:p w14:paraId="4210D476" w14:textId="77777777" w:rsidR="00A00FD7" w:rsidRDefault="00A00FD7" w:rsidP="00A00FD7">
      <w:pPr>
        <w:pStyle w:val="a3"/>
        <w:numPr>
          <w:ilvl w:val="0"/>
          <w:numId w:val="4"/>
        </w:numPr>
      </w:pPr>
      <w:r>
        <w:t>A system design principle to help scalability and fault tolerance, which separate lineage recording from other system components.</w:t>
      </w:r>
    </w:p>
    <w:p w14:paraId="1AB3800C" w14:textId="77777777" w:rsidR="00A00FD7" w:rsidRDefault="00A00FD7" w:rsidP="00A00FD7">
      <w:pPr>
        <w:pStyle w:val="a3"/>
        <w:numPr>
          <w:ilvl w:val="0"/>
          <w:numId w:val="4"/>
        </w:numPr>
      </w:pPr>
      <w:r>
        <w:t>Bottom-up distributed scheduling strategy with concerns about data locality and local node loads</w:t>
      </w:r>
    </w:p>
    <w:p w14:paraId="75894439" w14:textId="77777777" w:rsidR="00A00FD7" w:rsidRDefault="00A00FD7"/>
    <w:p w14:paraId="3F49BDD9" w14:textId="30B7E3D6" w:rsidR="009E243C" w:rsidRDefault="00405CEE" w:rsidP="009E243C">
      <w:pPr>
        <w:pStyle w:val="a3"/>
        <w:numPr>
          <w:ilvl w:val="0"/>
          <w:numId w:val="1"/>
        </w:numPr>
      </w:pPr>
      <w:r>
        <w:t xml:space="preserve">heterogeneity </w:t>
      </w:r>
      <w:r w:rsidR="003F18D8">
        <w:t>in time and resource</w:t>
      </w:r>
      <w:r w:rsidR="00866461">
        <w:t xml:space="preserve"> (GPU for </w:t>
      </w:r>
      <w:r w:rsidR="0017754C">
        <w:t>training and CPU for simulation)</w:t>
      </w:r>
    </w:p>
    <w:p w14:paraId="01E87A12" w14:textId="1E5F79B6" w:rsidR="0017754C" w:rsidRDefault="005E759B" w:rsidP="009E243C">
      <w:pPr>
        <w:pStyle w:val="a3"/>
        <w:numPr>
          <w:ilvl w:val="0"/>
          <w:numId w:val="1"/>
        </w:numPr>
      </w:pPr>
      <w:r>
        <w:t xml:space="preserve">there </w:t>
      </w:r>
      <w:r w:rsidR="007D4A0A">
        <w:t>are</w:t>
      </w:r>
      <w:r>
        <w:t xml:space="preserve"> shortages in p</w:t>
      </w:r>
      <w:r w:rsidR="0019143D">
        <w:rPr>
          <w:rFonts w:hint="eastAsia"/>
        </w:rPr>
        <w:t>resent</w:t>
      </w:r>
      <w:r w:rsidR="0019143D">
        <w:t xml:space="preserve"> </w:t>
      </w:r>
      <w:r w:rsidR="0019143D">
        <w:rPr>
          <w:rFonts w:hint="eastAsia"/>
        </w:rPr>
        <w:t>systems</w:t>
      </w:r>
      <w:r w:rsidR="00790032">
        <w:t xml:space="preserve"> </w:t>
      </w:r>
      <w:r>
        <w:t xml:space="preserve">to satisfy the requirement of </w:t>
      </w:r>
      <w:r w:rsidR="0020256B">
        <w:t>RL</w:t>
      </w:r>
    </w:p>
    <w:p w14:paraId="768A1C0C" w14:textId="6EB3C9CB" w:rsidR="0020256B" w:rsidRDefault="0020256B" w:rsidP="0020256B">
      <w:pPr>
        <w:pStyle w:val="a3"/>
        <w:numPr>
          <w:ilvl w:val="1"/>
          <w:numId w:val="1"/>
        </w:numPr>
      </w:pPr>
      <w:r>
        <w:t xml:space="preserve">without </w:t>
      </w:r>
      <w:r w:rsidR="00880F17">
        <w:t xml:space="preserve">naturally support for </w:t>
      </w:r>
      <w:r>
        <w:t>fine-grained simulation or policy serving</w:t>
      </w:r>
    </w:p>
    <w:p w14:paraId="091F0F56" w14:textId="77777777" w:rsidR="00880F17" w:rsidRDefault="00021BB7" w:rsidP="00880F17">
      <w:pPr>
        <w:pStyle w:val="a3"/>
        <w:numPr>
          <w:ilvl w:val="1"/>
          <w:numId w:val="1"/>
        </w:numPr>
      </w:pPr>
      <w:r>
        <w:t>little support for distributed training</w:t>
      </w:r>
      <w:r w:rsidR="001323AA">
        <w:t xml:space="preserve"> and serving</w:t>
      </w:r>
    </w:p>
    <w:p w14:paraId="4012C112" w14:textId="6DBB67DA" w:rsidR="00A345B5" w:rsidRDefault="007875CA" w:rsidP="00A345B5">
      <w:pPr>
        <w:pStyle w:val="a3"/>
        <w:numPr>
          <w:ilvl w:val="1"/>
          <w:numId w:val="1"/>
        </w:numPr>
      </w:pPr>
      <w:r>
        <w:t>not support for training and simulation</w:t>
      </w:r>
    </w:p>
    <w:p w14:paraId="13687888" w14:textId="27716CE6" w:rsidR="000C5E91" w:rsidRDefault="005F4B42" w:rsidP="000C5E91">
      <w:r>
        <w:t>Not in</w:t>
      </w:r>
      <w:r w:rsidR="00A939B7">
        <w:t>tend for implementing deep neural networks or complex simulators from scratch -&gt; the system should enable seamless integration with existing simulators and deep learning framework.</w:t>
      </w:r>
    </w:p>
    <w:p w14:paraId="45B4F1F0" w14:textId="77777777" w:rsidR="005F4B42" w:rsidRDefault="005F4B42" w:rsidP="000C5E91"/>
    <w:p w14:paraId="01436A75" w14:textId="2A12879C" w:rsidR="000C5E91" w:rsidRDefault="000C5E91" w:rsidP="000C5E91">
      <w:pPr>
        <w:pStyle w:val="a3"/>
        <w:numPr>
          <w:ilvl w:val="0"/>
          <w:numId w:val="3"/>
        </w:numPr>
      </w:pPr>
      <w:r>
        <w:t>task scheduler and metadata store which maintains the computation lineage and a directory for data objects</w:t>
      </w:r>
    </w:p>
    <w:p w14:paraId="1257BAFC" w14:textId="77777777" w:rsidR="000C5E91" w:rsidRDefault="000C5E91" w:rsidP="000C5E91">
      <w:pPr>
        <w:pStyle w:val="a3"/>
        <w:numPr>
          <w:ilvl w:val="0"/>
          <w:numId w:val="3"/>
        </w:numPr>
      </w:pPr>
      <w:r>
        <w:t>Lineage-based fault tolerance for tasks and actors</w:t>
      </w:r>
    </w:p>
    <w:p w14:paraId="498C0F94" w14:textId="5853DF09" w:rsidR="00A345B5" w:rsidRDefault="000C5E91" w:rsidP="001F4E84">
      <w:pPr>
        <w:pStyle w:val="a3"/>
        <w:numPr>
          <w:ilvl w:val="0"/>
          <w:numId w:val="3"/>
        </w:numPr>
      </w:pPr>
      <w:r>
        <w:t>Replication-based fault tolerance for metadata store</w:t>
      </w:r>
    </w:p>
    <w:p w14:paraId="24A04792" w14:textId="5DDDF50B" w:rsidR="00F7356D" w:rsidRDefault="00F7356D" w:rsidP="00F7356D"/>
    <w:p w14:paraId="270E84A9" w14:textId="4FE56D6A" w:rsidR="00F7356D" w:rsidRDefault="00F7356D" w:rsidP="00F7356D">
      <w:r>
        <w:t xml:space="preserve">Programming and </w:t>
      </w:r>
      <w:r w:rsidR="00952A9E">
        <w:t>Computation Model</w:t>
      </w:r>
    </w:p>
    <w:p w14:paraId="409772BF" w14:textId="4B3713D4" w:rsidR="00EF5FD2" w:rsidRDefault="004E19BC" w:rsidP="00F7356D">
      <w:r>
        <w:t>Ray models an application as a graph of dependent tasks that evolves during execution</w:t>
      </w:r>
      <w:r w:rsidR="00EF5FD2">
        <w:t>.</w:t>
      </w:r>
      <w:r w:rsidR="00B91F57">
        <w:t xml:space="preserve"> A task represents the execution of a remote function on a stateless worker.</w:t>
      </w:r>
      <w:r w:rsidR="0033569B">
        <w:t xml:space="preserve"> (the actual computation)</w:t>
      </w:r>
    </w:p>
    <w:p w14:paraId="1082A768" w14:textId="77777777" w:rsidR="00A00FD7" w:rsidRDefault="00A00FD7" w:rsidP="00D54D91"/>
    <w:p w14:paraId="54D4C258" w14:textId="1CA5D6F6" w:rsidR="00D54D91" w:rsidRDefault="00503116" w:rsidP="00D54D91">
      <w:r>
        <w:t xml:space="preserve">The developing experience </w:t>
      </w:r>
      <w:r w:rsidR="006E7F8C">
        <w:t xml:space="preserve">for the API extension </w:t>
      </w:r>
      <w:r w:rsidR="0012133E">
        <w:t xml:space="preserve">and the reflection about the fault tolerance are </w:t>
      </w:r>
      <w:r w:rsidR="00400C1D">
        <w:t>insightful to read.</w:t>
      </w:r>
      <w:r w:rsidR="0053406E">
        <w:t xml:space="preserve"> The design of GCS is one of the unique </w:t>
      </w:r>
      <w:r w:rsidR="00ED501C">
        <w:t>ideas</w:t>
      </w:r>
      <w:r w:rsidR="0053406E">
        <w:t xml:space="preserve"> proposed in this system</w:t>
      </w:r>
      <w:r w:rsidR="00E821CE">
        <w:t xml:space="preserve"> for its internal state</w:t>
      </w:r>
      <w:r w:rsidR="00946D3D">
        <w:t xml:space="preserve"> record and</w:t>
      </w:r>
      <w:r w:rsidR="00E821CE">
        <w:t xml:space="preserve"> check</w:t>
      </w:r>
      <w:r w:rsidR="000D2F4D">
        <w:t xml:space="preserve">, </w:t>
      </w:r>
      <w:r w:rsidR="0033685E">
        <w:t xml:space="preserve">demonstrating </w:t>
      </w:r>
      <w:r w:rsidR="003A18A5">
        <w:t>better debuggability</w:t>
      </w:r>
      <w:r w:rsidR="00182246">
        <w:t xml:space="preserve"> than other </w:t>
      </w:r>
      <w:r w:rsidR="00430CFF">
        <w:t>production machine learning system.</w:t>
      </w:r>
      <w:r w:rsidR="00A527F4">
        <w:t xml:space="preserve"> </w:t>
      </w:r>
      <w:bookmarkStart w:id="0" w:name="_GoBack"/>
      <w:bookmarkEnd w:id="0"/>
      <w:r w:rsidR="00ED501C">
        <w:t xml:space="preserve">The effort to construct a </w:t>
      </w:r>
      <w:r w:rsidR="00F0501D">
        <w:t xml:space="preserve">better usage system is acknowledgeable, including system-wise design and </w:t>
      </w:r>
      <w:r w:rsidR="005D24CD">
        <w:t>extension awareness.</w:t>
      </w:r>
      <w:r w:rsidR="00693378">
        <w:t xml:space="preserve"> Also, the evaluation manner, which compares different </w:t>
      </w:r>
      <w:r w:rsidR="00752731">
        <w:t>stages with other systems, is illustrative and easy to follow.</w:t>
      </w:r>
    </w:p>
    <w:p w14:paraId="70B8740C" w14:textId="5E1582D2" w:rsidR="00D54D91" w:rsidRDefault="00D54D91" w:rsidP="00D54D91"/>
    <w:p w14:paraId="7A48957E" w14:textId="0A827576" w:rsidR="00E52B1B" w:rsidRDefault="00E52B1B" w:rsidP="00D54D91">
      <w:r>
        <w:t>Although this system provide</w:t>
      </w:r>
      <w:r w:rsidR="009A747C">
        <w:t>s</w:t>
      </w:r>
      <w:r>
        <w:t xml:space="preserve"> a</w:t>
      </w:r>
      <w:r w:rsidR="009A747C">
        <w:t>n</w:t>
      </w:r>
      <w:r>
        <w:t xml:space="preserve"> all-in-one solution for machine learning task, especially for </w:t>
      </w:r>
      <w:r w:rsidR="00B55FAD">
        <w:t xml:space="preserve">reinforcement learning, </w:t>
      </w:r>
      <w:r w:rsidR="008F0401">
        <w:t xml:space="preserve">it </w:t>
      </w:r>
      <w:r w:rsidR="00131DC3">
        <w:t xml:space="preserve">lacks </w:t>
      </w:r>
      <w:r w:rsidR="008F0401">
        <w:t>uniqueness</w:t>
      </w:r>
      <w:r w:rsidR="00131DC3">
        <w:t xml:space="preserve"> for add</w:t>
      </w:r>
      <w:r w:rsidR="00CB608B">
        <w:t xml:space="preserve">ressing </w:t>
      </w:r>
      <w:r w:rsidR="00077567">
        <w:t>problems</w:t>
      </w:r>
      <w:r w:rsidR="008F0401">
        <w:t xml:space="preserve"> </w:t>
      </w:r>
      <w:r w:rsidR="008D080B">
        <w:t>in machine learning life cycle</w:t>
      </w:r>
      <w:r w:rsidR="00932B8A">
        <w:t xml:space="preserve">. </w:t>
      </w:r>
      <w:r w:rsidR="008D080B">
        <w:t xml:space="preserve">There are multiple replacements </w:t>
      </w:r>
      <w:r w:rsidR="00077567">
        <w:t xml:space="preserve">designed for </w:t>
      </w:r>
      <w:r w:rsidR="0015192B">
        <w:t>specific stage challenges</w:t>
      </w:r>
      <w:r w:rsidR="00F100CE">
        <w:t xml:space="preserve"> and this system </w:t>
      </w:r>
      <w:r w:rsidR="0039151D">
        <w:t xml:space="preserve">is unable to </w:t>
      </w:r>
      <w:r w:rsidR="003C7E79">
        <w:t>overrun other systems.</w:t>
      </w:r>
      <w:r w:rsidR="001B6779">
        <w:t xml:space="preserve"> </w:t>
      </w:r>
      <w:r w:rsidR="008752E5">
        <w:t>The eva</w:t>
      </w:r>
      <w:r w:rsidR="00CE53B5">
        <w:t xml:space="preserve">luation of SGD </w:t>
      </w:r>
      <w:r w:rsidR="0007362E">
        <w:t xml:space="preserve">performance </w:t>
      </w:r>
      <w:r w:rsidR="00CE53B5">
        <w:t xml:space="preserve">is not </w:t>
      </w:r>
      <w:r w:rsidR="00CB4D8C">
        <w:t>persuasive</w:t>
      </w:r>
      <w:r w:rsidR="0007362E">
        <w:t xml:space="preserve">, considering the </w:t>
      </w:r>
      <w:r w:rsidR="00746483">
        <w:t xml:space="preserve">possible optimization </w:t>
      </w:r>
      <w:r w:rsidR="00334382">
        <w:t>for TensorFlow ecosystem</w:t>
      </w:r>
      <w:r w:rsidR="005324E1">
        <w:t xml:space="preserve">, and the </w:t>
      </w:r>
      <w:r w:rsidR="00471E40">
        <w:t xml:space="preserve">difference for </w:t>
      </w:r>
      <w:r w:rsidR="005324E1">
        <w:t xml:space="preserve">multi-core performance </w:t>
      </w:r>
      <w:r w:rsidR="00471E40">
        <w:t>is increasing</w:t>
      </w:r>
      <w:r w:rsidR="002B2870">
        <w:t>, leading sk</w:t>
      </w:r>
      <w:r w:rsidR="005D7812">
        <w:t>e</w:t>
      </w:r>
      <w:r w:rsidR="002B2870">
        <w:t>pti</w:t>
      </w:r>
      <w:r w:rsidR="00A46776">
        <w:t>ci</w:t>
      </w:r>
      <w:r w:rsidR="002B2870">
        <w:t>sm for scalability</w:t>
      </w:r>
      <w:r w:rsidR="00CD3D26">
        <w:t xml:space="preserve"> of </w:t>
      </w:r>
      <w:r w:rsidR="001830A4">
        <w:t xml:space="preserve">this </w:t>
      </w:r>
      <w:r w:rsidR="00CD3D26">
        <w:t>proposed system</w:t>
      </w:r>
      <w:r w:rsidR="002B2870">
        <w:t>.</w:t>
      </w:r>
      <w:r w:rsidR="0007362E">
        <w:t xml:space="preserve"> </w:t>
      </w:r>
      <w:r w:rsidR="001B6779">
        <w:t xml:space="preserve">Also, the influence of this system seems to be much </w:t>
      </w:r>
      <w:r w:rsidR="00DC08B2">
        <w:t xml:space="preserve">smaller than the other machine learning system, such as </w:t>
      </w:r>
      <w:r w:rsidR="00163187">
        <w:t>PyTorch and TensorFlow.</w:t>
      </w:r>
      <w:r w:rsidR="00C41489">
        <w:t xml:space="preserve"> </w:t>
      </w:r>
      <w:r w:rsidR="009F57C0">
        <w:t>T</w:t>
      </w:r>
      <w:r w:rsidR="00C41489">
        <w:t>his system is built with actor design pattern, which could suffer from dead lock</w:t>
      </w:r>
      <w:r w:rsidR="00484B6E">
        <w:t>.</w:t>
      </w:r>
      <w:r w:rsidR="00B14065">
        <w:t xml:space="preserve"> And this </w:t>
      </w:r>
      <w:r w:rsidR="000651A9">
        <w:t xml:space="preserve">possible </w:t>
      </w:r>
      <w:r w:rsidR="00B14065">
        <w:t xml:space="preserve">concern is not illustrated </w:t>
      </w:r>
      <w:r w:rsidR="008A230C">
        <w:t>in the paper.</w:t>
      </w:r>
    </w:p>
    <w:p w14:paraId="09ED84E8" w14:textId="01C1DB56" w:rsidR="001323AA" w:rsidRDefault="00025B1B" w:rsidP="00C64C39">
      <w:r>
        <w:t xml:space="preserve"> </w:t>
      </w:r>
    </w:p>
    <w:sectPr w:rsidR="001323A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E84683"/>
    <w:multiLevelType w:val="hybridMultilevel"/>
    <w:tmpl w:val="4EA0E0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B259F0"/>
    <w:multiLevelType w:val="hybridMultilevel"/>
    <w:tmpl w:val="6A4C3D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C166A6D"/>
    <w:multiLevelType w:val="hybridMultilevel"/>
    <w:tmpl w:val="D8DAD06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CC547A4"/>
    <w:multiLevelType w:val="hybridMultilevel"/>
    <w:tmpl w:val="0B9467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sTA1MDc1Mjc0M7NU0lEKTi0uzszPAykwqgUA9M5u7iwAAAA="/>
  </w:docVars>
  <w:rsids>
    <w:rsidRoot w:val="00294299"/>
    <w:rsid w:val="00021945"/>
    <w:rsid w:val="00021BB7"/>
    <w:rsid w:val="00025B1B"/>
    <w:rsid w:val="000651A9"/>
    <w:rsid w:val="0007362E"/>
    <w:rsid w:val="00077567"/>
    <w:rsid w:val="0008049F"/>
    <w:rsid w:val="000C5E91"/>
    <w:rsid w:val="000D2F4D"/>
    <w:rsid w:val="00101FF8"/>
    <w:rsid w:val="0012133E"/>
    <w:rsid w:val="00131DC3"/>
    <w:rsid w:val="001323AA"/>
    <w:rsid w:val="0015192B"/>
    <w:rsid w:val="0015420D"/>
    <w:rsid w:val="00163187"/>
    <w:rsid w:val="001762FE"/>
    <w:rsid w:val="0017754C"/>
    <w:rsid w:val="00182246"/>
    <w:rsid w:val="001830A4"/>
    <w:rsid w:val="0019143D"/>
    <w:rsid w:val="00191653"/>
    <w:rsid w:val="001A6432"/>
    <w:rsid w:val="001B6779"/>
    <w:rsid w:val="001F47F6"/>
    <w:rsid w:val="001F4E84"/>
    <w:rsid w:val="0020256B"/>
    <w:rsid w:val="00211818"/>
    <w:rsid w:val="00227E29"/>
    <w:rsid w:val="002514DC"/>
    <w:rsid w:val="0027491F"/>
    <w:rsid w:val="00294299"/>
    <w:rsid w:val="002B2870"/>
    <w:rsid w:val="002F0702"/>
    <w:rsid w:val="00324E74"/>
    <w:rsid w:val="00334382"/>
    <w:rsid w:val="0033569B"/>
    <w:rsid w:val="0033685E"/>
    <w:rsid w:val="0039151D"/>
    <w:rsid w:val="003A18A5"/>
    <w:rsid w:val="003C7E79"/>
    <w:rsid w:val="003F18D8"/>
    <w:rsid w:val="00400C1D"/>
    <w:rsid w:val="00405CEE"/>
    <w:rsid w:val="004270D6"/>
    <w:rsid w:val="00430CFF"/>
    <w:rsid w:val="00471E40"/>
    <w:rsid w:val="00484B6E"/>
    <w:rsid w:val="004C317D"/>
    <w:rsid w:val="004E15F4"/>
    <w:rsid w:val="004E19BC"/>
    <w:rsid w:val="00503116"/>
    <w:rsid w:val="00531131"/>
    <w:rsid w:val="005324E1"/>
    <w:rsid w:val="0053406E"/>
    <w:rsid w:val="005A4E78"/>
    <w:rsid w:val="005D24CD"/>
    <w:rsid w:val="005D7812"/>
    <w:rsid w:val="005E759B"/>
    <w:rsid w:val="005F4B42"/>
    <w:rsid w:val="00603539"/>
    <w:rsid w:val="0061781E"/>
    <w:rsid w:val="00640C75"/>
    <w:rsid w:val="00664B75"/>
    <w:rsid w:val="006851DD"/>
    <w:rsid w:val="00693378"/>
    <w:rsid w:val="006A1683"/>
    <w:rsid w:val="006E7F8C"/>
    <w:rsid w:val="00746483"/>
    <w:rsid w:val="00752731"/>
    <w:rsid w:val="007730A2"/>
    <w:rsid w:val="00787068"/>
    <w:rsid w:val="007875CA"/>
    <w:rsid w:val="00790032"/>
    <w:rsid w:val="007A767E"/>
    <w:rsid w:val="007B0AAB"/>
    <w:rsid w:val="007D4A0A"/>
    <w:rsid w:val="007F5811"/>
    <w:rsid w:val="00866461"/>
    <w:rsid w:val="008752E5"/>
    <w:rsid w:val="00880F17"/>
    <w:rsid w:val="00882B8B"/>
    <w:rsid w:val="008A230C"/>
    <w:rsid w:val="008D080B"/>
    <w:rsid w:val="008F0401"/>
    <w:rsid w:val="0092098F"/>
    <w:rsid w:val="00932B8A"/>
    <w:rsid w:val="00946D3D"/>
    <w:rsid w:val="009509EC"/>
    <w:rsid w:val="00952A9E"/>
    <w:rsid w:val="00971A1F"/>
    <w:rsid w:val="009A747C"/>
    <w:rsid w:val="009A7DBE"/>
    <w:rsid w:val="009D312E"/>
    <w:rsid w:val="009E243C"/>
    <w:rsid w:val="009F57C0"/>
    <w:rsid w:val="00A00FD7"/>
    <w:rsid w:val="00A01483"/>
    <w:rsid w:val="00A17B55"/>
    <w:rsid w:val="00A345B5"/>
    <w:rsid w:val="00A46776"/>
    <w:rsid w:val="00A527F4"/>
    <w:rsid w:val="00A835D1"/>
    <w:rsid w:val="00A9078F"/>
    <w:rsid w:val="00A939B7"/>
    <w:rsid w:val="00AD37E3"/>
    <w:rsid w:val="00AD3A8A"/>
    <w:rsid w:val="00B14065"/>
    <w:rsid w:val="00B55FAD"/>
    <w:rsid w:val="00B71B3D"/>
    <w:rsid w:val="00B746FB"/>
    <w:rsid w:val="00B91F57"/>
    <w:rsid w:val="00BE6B0C"/>
    <w:rsid w:val="00C23247"/>
    <w:rsid w:val="00C41489"/>
    <w:rsid w:val="00C55A49"/>
    <w:rsid w:val="00C64C39"/>
    <w:rsid w:val="00C72092"/>
    <w:rsid w:val="00CB4D8C"/>
    <w:rsid w:val="00CB608B"/>
    <w:rsid w:val="00CD3D26"/>
    <w:rsid w:val="00CE53B5"/>
    <w:rsid w:val="00D119B8"/>
    <w:rsid w:val="00D156C8"/>
    <w:rsid w:val="00D37A63"/>
    <w:rsid w:val="00D467BA"/>
    <w:rsid w:val="00D54D91"/>
    <w:rsid w:val="00D74194"/>
    <w:rsid w:val="00D955C3"/>
    <w:rsid w:val="00DA2120"/>
    <w:rsid w:val="00DB1273"/>
    <w:rsid w:val="00DC08B2"/>
    <w:rsid w:val="00E1424A"/>
    <w:rsid w:val="00E52B1B"/>
    <w:rsid w:val="00E64EE6"/>
    <w:rsid w:val="00E821CE"/>
    <w:rsid w:val="00E875BF"/>
    <w:rsid w:val="00ED501C"/>
    <w:rsid w:val="00EE146F"/>
    <w:rsid w:val="00EF5FD2"/>
    <w:rsid w:val="00F0501D"/>
    <w:rsid w:val="00F100CE"/>
    <w:rsid w:val="00F7355A"/>
    <w:rsid w:val="00F7356D"/>
    <w:rsid w:val="00F73EF4"/>
    <w:rsid w:val="00FB7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7033C"/>
  <w15:chartTrackingRefBased/>
  <w15:docId w15:val="{2ABB1E08-0D3D-4449-868D-58544FAE3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24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2</Pages>
  <Words>470</Words>
  <Characters>2683</Characters>
  <Application>Microsoft Office Word</Application>
  <DocSecurity>0</DocSecurity>
  <Lines>22</Lines>
  <Paragraphs>6</Paragraphs>
  <ScaleCrop>false</ScaleCrop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145</cp:revision>
  <dcterms:created xsi:type="dcterms:W3CDTF">2020-01-28T01:28:00Z</dcterms:created>
  <dcterms:modified xsi:type="dcterms:W3CDTF">2020-01-30T19:13:00Z</dcterms:modified>
</cp:coreProperties>
</file>